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0B50B" w14:textId="0847E35E" w:rsidR="004D1336" w:rsidRPr="00F44EE9" w:rsidRDefault="00415EC5">
      <w:pPr>
        <w:rPr>
          <w:lang w:val="en-US"/>
        </w:rPr>
      </w:pPr>
      <w:r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6684E316" wp14:editId="58A23F40">
                <wp:simplePos x="0" y="0"/>
                <wp:positionH relativeFrom="column">
                  <wp:posOffset>-603850</wp:posOffset>
                </wp:positionH>
                <wp:positionV relativeFrom="paragraph">
                  <wp:posOffset>7159925</wp:posOffset>
                </wp:positionV>
                <wp:extent cx="3796617" cy="560070"/>
                <wp:effectExtent l="0" t="0" r="0" b="0"/>
                <wp:wrapNone/>
                <wp:docPr id="1925414059" name="Text Box 19254140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6617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3106C6B" w14:textId="29DAD166" w:rsidR="00415EC5" w:rsidRPr="00415EC5" w:rsidRDefault="00415EC5" w:rsidP="00415EC5">
                            <w:pPr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Lulusan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Terbaik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Program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Studi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Agribisnis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Tahun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Akademik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2022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84E316" id="_x0000_t202" coordsize="21600,21600" o:spt="202" path="m,l,21600r21600,l21600,xe">
                <v:stroke joinstyle="miter"/>
                <v:path gradientshapeok="t" o:connecttype="rect"/>
              </v:shapetype>
              <v:shape id="Text Box 1925414059" o:spid="_x0000_s1026" type="#_x0000_t202" style="position:absolute;margin-left:-47.55pt;margin-top:563.75pt;width:298.95pt;height:44.1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" filled="f" stroked="f" strokeweight=".5pt">
                <v:textbox>
                  <w:txbxContent>
                    <w:p w14:paraId="13106C6B" w14:textId="29DAD166" w:rsidR="00415EC5" w:rsidRPr="00415EC5" w:rsidRDefault="00415EC5" w:rsidP="00415EC5">
                      <w:pPr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Lulusan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Terbaik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Program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Studi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Agribisnis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Tahun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Akademik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2022/2023</w:t>
                      </w:r>
                    </w:p>
                  </w:txbxContent>
                </v:textbox>
              </v:shape>
            </w:pict>
          </mc:Fallback>
        </mc:AlternateContent>
      </w:r>
      <w:r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0C4D912B" wp14:editId="1B9CD370">
                <wp:simplePos x="0" y="0"/>
                <wp:positionH relativeFrom="column">
                  <wp:posOffset>-603885</wp:posOffset>
                </wp:positionH>
                <wp:positionV relativeFrom="paragraph">
                  <wp:posOffset>6814437</wp:posOffset>
                </wp:positionV>
                <wp:extent cx="3011170" cy="533400"/>
                <wp:effectExtent l="0" t="0" r="0" b="0"/>
                <wp:wrapNone/>
                <wp:docPr id="264129024" name="Text Box 2641290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3C67755" w14:textId="089B49C9" w:rsidR="00415EC5" w:rsidRPr="00D020FC" w:rsidRDefault="00415EC5" w:rsidP="00415EC5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020F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  <w:t>PREST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D912B" id="Text Box 264129024" o:spid="_x0000_s1027" type="#_x0000_t202" style="position:absolute;margin-left:-47.55pt;margin-top:536.55pt;width:237.1pt;height:42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" filled="f" stroked="f" strokeweight=".5pt">
                <v:textbox>
                  <w:txbxContent>
                    <w:p w14:paraId="13C67755" w14:textId="089B49C9" w:rsidR="00415EC5" w:rsidRPr="00D020FC" w:rsidRDefault="00415EC5" w:rsidP="00415EC5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</w:pPr>
                      <w:r w:rsidRPr="00D020FC"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  <w:t>PRESTAS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2A30B284" wp14:editId="6A68390A">
                <wp:simplePos x="0" y="0"/>
                <wp:positionH relativeFrom="column">
                  <wp:posOffset>3375988</wp:posOffset>
                </wp:positionH>
                <wp:positionV relativeFrom="paragraph">
                  <wp:posOffset>3834130</wp:posOffset>
                </wp:positionV>
                <wp:extent cx="45719" cy="4886632"/>
                <wp:effectExtent l="0" t="0" r="5715" b="3175"/>
                <wp:wrapNone/>
                <wp:docPr id="322982869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4886632"/>
                        </a:xfrm>
                        <a:prstGeom prst="roundRect">
                          <a:avLst/>
                        </a:prstGeom>
                        <a:solidFill>
                          <a:srgbClr val="0D388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F347C4" id="Rounded Rectangle 1" o:spid="_x0000_s1026" style="position:absolute;margin-left:265.85pt;margin-top:301.9pt;width:3.6pt;height:384.75pt;flip:x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" fillcolor="#0d3880" stroked="f" strokeweight="1pt">
                <v:stroke joinstyle="miter"/>
              </v:roundrect>
            </w:pict>
          </mc:Fallback>
        </mc:AlternateContent>
      </w:r>
      <w:r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96BBA1" wp14:editId="3B612E2B">
                <wp:simplePos x="0" y="0"/>
                <wp:positionH relativeFrom="column">
                  <wp:posOffset>3564255</wp:posOffset>
                </wp:positionH>
                <wp:positionV relativeFrom="paragraph">
                  <wp:posOffset>6924040</wp:posOffset>
                </wp:positionV>
                <wp:extent cx="3011170" cy="320675"/>
                <wp:effectExtent l="0" t="0" r="0" b="0"/>
                <wp:wrapNone/>
                <wp:docPr id="376144038" name="Text Box 3761440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320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CD2E456" w14:textId="4DD1B7B7" w:rsidR="00621427" w:rsidRPr="00621427" w:rsidRDefault="00621427" w:rsidP="0062142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Januar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– </w:t>
                            </w: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Jul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6BBA1" id="Text Box 376144038" o:spid="_x0000_s1028" type="#_x0000_t202" style="position:absolute;margin-left:280.65pt;margin-top:545.2pt;width:237.1pt;height:25.2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" filled="f" stroked="f" strokeweight=".5pt">
                <v:textbox>
                  <w:txbxContent>
                    <w:p w14:paraId="6CD2E456" w14:textId="4DD1B7B7" w:rsidR="00621427" w:rsidRPr="00621427" w:rsidRDefault="00621427" w:rsidP="00621427">
                      <w:p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Januar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– </w:t>
                      </w: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Jul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2021</w:t>
                      </w:r>
                    </w:p>
                  </w:txbxContent>
                </v:textbox>
              </v:shape>
            </w:pict>
          </mc:Fallback>
        </mc:AlternateContent>
      </w:r>
      <w:r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7976CE0" wp14:editId="1A34F2ED">
                <wp:simplePos x="0" y="0"/>
                <wp:positionH relativeFrom="column">
                  <wp:posOffset>3568700</wp:posOffset>
                </wp:positionH>
                <wp:positionV relativeFrom="paragraph">
                  <wp:posOffset>6446766</wp:posOffset>
                </wp:positionV>
                <wp:extent cx="3011170" cy="550606"/>
                <wp:effectExtent l="0" t="0" r="0" b="0"/>
                <wp:wrapNone/>
                <wp:docPr id="700127774" name="Text Box 7001277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5506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EDA6EA2" w14:textId="16D2B9EE" w:rsidR="00621427" w:rsidRPr="00415EC5" w:rsidRDefault="00621427" w:rsidP="00621427">
                            <w:pPr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Business English di Lembaga Bahasa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Internasional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FIB Universitas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Kary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76CE0" id="Text Box 700127774" o:spid="_x0000_s1029" type="#_x0000_t202" style="position:absolute;margin-left:281pt;margin-top:507.6pt;width:237.1pt;height:43.3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" filled="f" stroked="f" strokeweight=".5pt">
                <v:textbox>
                  <w:txbxContent>
                    <w:p w14:paraId="0EDA6EA2" w14:textId="16D2B9EE" w:rsidR="00621427" w:rsidRPr="00415EC5" w:rsidRDefault="00621427" w:rsidP="00621427">
                      <w:pPr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</w:pPr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Business English di Lembaga Bahasa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Internasional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FIB Universitas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Kary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49B3297C" wp14:editId="7C5836A0">
                <wp:simplePos x="0" y="0"/>
                <wp:positionH relativeFrom="column">
                  <wp:posOffset>3569110</wp:posOffset>
                </wp:positionH>
                <wp:positionV relativeFrom="paragraph">
                  <wp:posOffset>5653548</wp:posOffset>
                </wp:positionV>
                <wp:extent cx="3011170" cy="560439"/>
                <wp:effectExtent l="0" t="0" r="0" b="0"/>
                <wp:wrapNone/>
                <wp:docPr id="1487612388" name="Text Box 1487612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5604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C72943" w14:textId="464779FE" w:rsidR="00621427" w:rsidRPr="00415EC5" w:rsidRDefault="00621427" w:rsidP="00621427">
                            <w:pPr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Sertifikasi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Manajemen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Agribisnis</w:t>
                            </w:r>
                            <w:proofErr w:type="spellEnd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di LSP </w:t>
                            </w:r>
                            <w:proofErr w:type="spellStart"/>
                            <w:r w:rsidRPr="00415EC5">
                              <w:rPr>
                                <w:rFonts w:ascii="Open Sans" w:hAnsi="Open Sans" w:cs="Open Sans"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Melat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3297C" id="Text Box 1487612388" o:spid="_x0000_s1030" type="#_x0000_t202" style="position:absolute;margin-left:281.05pt;margin-top:445.15pt;width:237.1pt;height:44.1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" filled="f" stroked="f" strokeweight=".5pt">
                <v:textbox>
                  <w:txbxContent>
                    <w:p w14:paraId="5EC72943" w14:textId="464779FE" w:rsidR="00621427" w:rsidRPr="00415EC5" w:rsidRDefault="00621427" w:rsidP="00621427">
                      <w:pPr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Sertifikasi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Manajemen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Agribisnis</w:t>
                      </w:r>
                      <w:proofErr w:type="spellEnd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di LSP </w:t>
                      </w:r>
                      <w:proofErr w:type="spellStart"/>
                      <w:r w:rsidRPr="00415EC5">
                        <w:rPr>
                          <w:rFonts w:ascii="Open Sans" w:hAnsi="Open Sans" w:cs="Open Sans"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Melat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5B6D8B29" wp14:editId="5F3491BB">
                <wp:simplePos x="0" y="0"/>
                <wp:positionH relativeFrom="column">
                  <wp:posOffset>3564255</wp:posOffset>
                </wp:positionH>
                <wp:positionV relativeFrom="paragraph">
                  <wp:posOffset>6122813</wp:posOffset>
                </wp:positionV>
                <wp:extent cx="3011170" cy="321733"/>
                <wp:effectExtent l="0" t="0" r="0" b="0"/>
                <wp:wrapNone/>
                <wp:docPr id="302582194" name="Text Box 302582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3217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75E87A6" w14:textId="3D25AC66" w:rsidR="00621427" w:rsidRPr="00621427" w:rsidRDefault="00621427" w:rsidP="0062142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Desember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D8B29" id="Text Box 302582194" o:spid="_x0000_s1031" type="#_x0000_t202" style="position:absolute;margin-left:280.65pt;margin-top:482.1pt;width:237.1pt;height:25.3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" filled="f" stroked="f" strokeweight=".5pt">
                <v:textbox>
                  <w:txbxContent>
                    <w:p w14:paraId="675E87A6" w14:textId="3D25AC66" w:rsidR="00621427" w:rsidRPr="00621427" w:rsidRDefault="00621427" w:rsidP="00621427">
                      <w:p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Desember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2022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2AC44B86" wp14:editId="7EC7ABA4">
                <wp:simplePos x="0" y="0"/>
                <wp:positionH relativeFrom="column">
                  <wp:posOffset>3563620</wp:posOffset>
                </wp:positionH>
                <wp:positionV relativeFrom="paragraph">
                  <wp:posOffset>5301615</wp:posOffset>
                </wp:positionV>
                <wp:extent cx="3011170" cy="533400"/>
                <wp:effectExtent l="0" t="0" r="0" b="0"/>
                <wp:wrapNone/>
                <wp:docPr id="20493414" name="Text Box 20493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42E4984" w14:textId="3EC40E9A" w:rsidR="00621427" w:rsidRPr="00D020FC" w:rsidRDefault="00621427" w:rsidP="00621427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020F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  <w:t>SERTIFIK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44B86" id="Text Box 20493414" o:spid="_x0000_s1032" type="#_x0000_t202" style="position:absolute;margin-left:280.6pt;margin-top:417.45pt;width:237.1pt;height:4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" filled="f" stroked="f" strokeweight=".5pt">
                <v:textbox>
                  <w:txbxContent>
                    <w:p w14:paraId="642E4984" w14:textId="3EC40E9A" w:rsidR="00621427" w:rsidRPr="00D020FC" w:rsidRDefault="00621427" w:rsidP="00621427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</w:pPr>
                      <w:r w:rsidRPr="00D020FC"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  <w:t>SERTIFIKASI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4F05C54F" wp14:editId="4D10A452">
                <wp:simplePos x="0" y="0"/>
                <wp:positionH relativeFrom="column">
                  <wp:posOffset>-575310</wp:posOffset>
                </wp:positionH>
                <wp:positionV relativeFrom="paragraph">
                  <wp:posOffset>5268595</wp:posOffset>
                </wp:positionV>
                <wp:extent cx="1130935" cy="285750"/>
                <wp:effectExtent l="0" t="0" r="0" b="0"/>
                <wp:wrapNone/>
                <wp:docPr id="884046399" name="Text Box 884046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093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2DA8299" w14:textId="72CAA826" w:rsidR="00D0767B" w:rsidRPr="00D0767B" w:rsidRDefault="00621427" w:rsidP="00D0767B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E60278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E60278"/>
                                <w:sz w:val="24"/>
                                <w:szCs w:val="24"/>
                                <w:lang w:val="en-US"/>
                              </w:rPr>
                              <w:t>Nont</w:t>
                            </w:r>
                            <w:r w:rsidR="00D0767B" w:rsidRPr="00D0767B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E60278"/>
                                <w:sz w:val="24"/>
                                <w:szCs w:val="24"/>
                                <w:lang w:val="en-US"/>
                              </w:rPr>
                              <w:t>ekni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05C54F" id="Text Box 884046399" o:spid="_x0000_s1033" type="#_x0000_t202" style="position:absolute;margin-left:-45.3pt;margin-top:414.85pt;width:89.05pt;height:22.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" filled="f" stroked="f" strokeweight=".5pt">
                <v:textbox>
                  <w:txbxContent>
                    <w:p w14:paraId="32DA8299" w14:textId="72CAA826" w:rsidR="00D0767B" w:rsidRPr="00D0767B" w:rsidRDefault="00621427" w:rsidP="00D0767B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E60278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E60278"/>
                          <w:sz w:val="24"/>
                          <w:szCs w:val="24"/>
                          <w:lang w:val="en-US"/>
                        </w:rPr>
                        <w:t>Nont</w:t>
                      </w:r>
                      <w:r w:rsidR="00D0767B" w:rsidRPr="00D0767B">
                        <w:rPr>
                          <w:rFonts w:ascii="Open Sans Light" w:hAnsi="Open Sans Light" w:cs="Open Sans Light"/>
                          <w:b/>
                          <w:bCs/>
                          <w:color w:val="E60278"/>
                          <w:sz w:val="24"/>
                          <w:szCs w:val="24"/>
                          <w:lang w:val="en-US"/>
                        </w:rPr>
                        <w:t>ekni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1BA6DFBB" wp14:editId="127CAD4B">
                <wp:simplePos x="0" y="0"/>
                <wp:positionH relativeFrom="column">
                  <wp:posOffset>-575945</wp:posOffset>
                </wp:positionH>
                <wp:positionV relativeFrom="paragraph">
                  <wp:posOffset>5556885</wp:posOffset>
                </wp:positionV>
                <wp:extent cx="2678430" cy="285750"/>
                <wp:effectExtent l="0" t="0" r="0" b="0"/>
                <wp:wrapNone/>
                <wp:docPr id="98137868" name="Text Box 981378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7843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326CEDA" w14:textId="75A49EB5" w:rsidR="00D0767B" w:rsidRPr="00F44EE9" w:rsidRDefault="00621427" w:rsidP="00D0767B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Komunikas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efektif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lisan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dan tulis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A6DFBB" id="Text Box 98137868" o:spid="_x0000_s1034" type="#_x0000_t202" style="position:absolute;margin-left:-45.35pt;margin-top:437.55pt;width:210.9pt;height:22.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" filled="f" stroked="f" strokeweight=".5pt">
                <v:textbox>
                  <w:txbxContent>
                    <w:p w14:paraId="7326CEDA" w14:textId="75A49EB5" w:rsidR="00D0767B" w:rsidRPr="00F44EE9" w:rsidRDefault="00621427" w:rsidP="00D0767B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Komunikas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efektif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lisan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dan tulisan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674BD021" wp14:editId="5410BF02">
                <wp:simplePos x="0" y="0"/>
                <wp:positionH relativeFrom="column">
                  <wp:posOffset>-575945</wp:posOffset>
                </wp:positionH>
                <wp:positionV relativeFrom="paragraph">
                  <wp:posOffset>5838190</wp:posOffset>
                </wp:positionV>
                <wp:extent cx="2597785" cy="285750"/>
                <wp:effectExtent l="0" t="0" r="0" b="0"/>
                <wp:wrapNone/>
                <wp:docPr id="2130450602" name="Text Box 2130450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9778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3D0F5BC" w14:textId="0FE59ED4" w:rsidR="00D0767B" w:rsidRPr="00F44EE9" w:rsidRDefault="00621427" w:rsidP="00D0767B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Manajemen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wakt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4BD021" id="Text Box 2130450602" o:spid="_x0000_s1035" type="#_x0000_t202" style="position:absolute;margin-left:-45.35pt;margin-top:459.7pt;width:204.55pt;height:22.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" filled="f" stroked="f" strokeweight=".5pt">
                <v:textbox>
                  <w:txbxContent>
                    <w:p w14:paraId="03D0F5BC" w14:textId="0FE59ED4" w:rsidR="00D0767B" w:rsidRPr="00F44EE9" w:rsidRDefault="00621427" w:rsidP="00D0767B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Manajemen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waktu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468DC3E2" wp14:editId="217C8260">
                <wp:simplePos x="0" y="0"/>
                <wp:positionH relativeFrom="column">
                  <wp:posOffset>-575945</wp:posOffset>
                </wp:positionH>
                <wp:positionV relativeFrom="paragraph">
                  <wp:posOffset>6124115</wp:posOffset>
                </wp:positionV>
                <wp:extent cx="2597785" cy="285750"/>
                <wp:effectExtent l="0" t="0" r="0" b="0"/>
                <wp:wrapNone/>
                <wp:docPr id="919707528" name="Text Box 919707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9778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02407F" w14:textId="438B2691" w:rsidR="00621427" w:rsidRPr="00F44EE9" w:rsidRDefault="00621427" w:rsidP="0062142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Telit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dan </w:t>
                            </w: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berorientas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pada de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DC3E2" id="Text Box 919707528" o:spid="_x0000_s1036" type="#_x0000_t202" style="position:absolute;margin-left:-45.35pt;margin-top:482.2pt;width:204.55pt;height:22.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" filled="f" stroked="f" strokeweight=".5pt">
                <v:textbox>
                  <w:txbxContent>
                    <w:p w14:paraId="4502407F" w14:textId="438B2691" w:rsidR="00621427" w:rsidRPr="00F44EE9" w:rsidRDefault="00621427" w:rsidP="00621427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Telit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dan </w:t>
                      </w: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berorientas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pada detail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8BDB8CC" wp14:editId="40A25DC3">
                <wp:simplePos x="0" y="0"/>
                <wp:positionH relativeFrom="column">
                  <wp:posOffset>3556635</wp:posOffset>
                </wp:positionH>
                <wp:positionV relativeFrom="paragraph">
                  <wp:posOffset>4650105</wp:posOffset>
                </wp:positionV>
                <wp:extent cx="3011170" cy="457200"/>
                <wp:effectExtent l="0" t="0" r="0" b="0"/>
                <wp:wrapNone/>
                <wp:docPr id="885565315" name="Text Box 885565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BDCFA48" w14:textId="1434CDA7" w:rsidR="00D0767B" w:rsidRPr="00621427" w:rsidRDefault="00621427" w:rsidP="0062142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Jun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2019 – </w:t>
                            </w:r>
                            <w:proofErr w:type="spellStart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Juni</w:t>
                            </w:r>
                            <w:proofErr w:type="spellEnd"/>
                            <w:r w:rsidRPr="0062142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BDB8CC" id="Text Box 885565315" o:spid="_x0000_s1037" type="#_x0000_t202" style="position:absolute;margin-left:280.05pt;margin-top:366.15pt;width:237.1pt;height:36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" filled="f" stroked="f" strokeweight=".5pt">
                <v:textbox>
                  <w:txbxContent>
                    <w:p w14:paraId="0BDCFA48" w14:textId="1434CDA7" w:rsidR="00D0767B" w:rsidRPr="00621427" w:rsidRDefault="00621427" w:rsidP="00621427">
                      <w:p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Jun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2019 – </w:t>
                      </w:r>
                      <w:proofErr w:type="spellStart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Juni</w:t>
                      </w:r>
                      <w:proofErr w:type="spellEnd"/>
                      <w:r w:rsidRPr="0062142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2023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8D9BC2E" wp14:editId="2FF3E738">
                <wp:simplePos x="0" y="0"/>
                <wp:positionH relativeFrom="column">
                  <wp:posOffset>3556635</wp:posOffset>
                </wp:positionH>
                <wp:positionV relativeFrom="paragraph">
                  <wp:posOffset>3704590</wp:posOffset>
                </wp:positionV>
                <wp:extent cx="3011170" cy="533400"/>
                <wp:effectExtent l="0" t="0" r="0" b="0"/>
                <wp:wrapNone/>
                <wp:docPr id="1472511163" name="Text Box 1472511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B3B9A06" w14:textId="6CA5A280" w:rsidR="00D0767B" w:rsidRPr="00D020FC" w:rsidRDefault="00621427" w:rsidP="00D0767B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020F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  <w:t>PENDIDIK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9BC2E" id="Text Box 1472511163" o:spid="_x0000_s1038" type="#_x0000_t202" style="position:absolute;margin-left:280.05pt;margin-top:291.7pt;width:237.1pt;height:42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" filled="f" stroked="f" strokeweight=".5pt">
                <v:textbox>
                  <w:txbxContent>
                    <w:p w14:paraId="6B3B9A06" w14:textId="6CA5A280" w:rsidR="00D0767B" w:rsidRPr="00D020FC" w:rsidRDefault="00621427" w:rsidP="00D0767B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</w:pPr>
                      <w:r w:rsidRPr="00D020FC"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  <w:t>PENDIDIKAN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380E8034" wp14:editId="3AFA1FF8">
                <wp:simplePos x="0" y="0"/>
                <wp:positionH relativeFrom="column">
                  <wp:posOffset>3556635</wp:posOffset>
                </wp:positionH>
                <wp:positionV relativeFrom="paragraph">
                  <wp:posOffset>4067175</wp:posOffset>
                </wp:positionV>
                <wp:extent cx="3011170" cy="409575"/>
                <wp:effectExtent l="0" t="0" r="0" b="0"/>
                <wp:wrapNone/>
                <wp:docPr id="920997469" name="Text Box 920997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890C978" w14:textId="216BB45F" w:rsidR="00D0767B" w:rsidRPr="00D0767B" w:rsidRDefault="00621427" w:rsidP="00D0767B">
                            <w:pPr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621427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 xml:space="preserve">Universitas </w:t>
                            </w:r>
                            <w:proofErr w:type="spellStart"/>
                            <w:r w:rsidRPr="00621427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>Karya</w:t>
                            </w:r>
                            <w:proofErr w:type="spellEnd"/>
                            <w:r w:rsidRPr="00621427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>, Band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E8034" id="Text Box 920997469" o:spid="_x0000_s1039" type="#_x0000_t202" style="position:absolute;margin-left:280.05pt;margin-top:320.25pt;width:237.1pt;height:32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" filled="f" stroked="f" strokeweight=".5pt">
                <v:textbox>
                  <w:txbxContent>
                    <w:p w14:paraId="6890C978" w14:textId="216BB45F" w:rsidR="00D0767B" w:rsidRPr="00D0767B" w:rsidRDefault="00621427" w:rsidP="00D0767B">
                      <w:pPr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</w:pPr>
                      <w:r w:rsidRPr="00621427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 xml:space="preserve">Universitas </w:t>
                      </w:r>
                      <w:proofErr w:type="spellStart"/>
                      <w:r w:rsidRPr="00621427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>Karya</w:t>
                      </w:r>
                      <w:proofErr w:type="spellEnd"/>
                      <w:r w:rsidRPr="00621427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>, Bandung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1561692" wp14:editId="28A931A8">
                <wp:simplePos x="0" y="0"/>
                <wp:positionH relativeFrom="column">
                  <wp:posOffset>3557073</wp:posOffset>
                </wp:positionH>
                <wp:positionV relativeFrom="paragraph">
                  <wp:posOffset>4366458</wp:posOffset>
                </wp:positionV>
                <wp:extent cx="3011170" cy="438150"/>
                <wp:effectExtent l="0" t="0" r="0" b="0"/>
                <wp:wrapNone/>
                <wp:docPr id="1256397358" name="Text Box 1256397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1170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77A545A" w14:textId="79D38561" w:rsidR="00D0767B" w:rsidRPr="00D0767B" w:rsidRDefault="00621427" w:rsidP="00D0767B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621427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Sarjana</w:t>
                            </w:r>
                            <w:proofErr w:type="spellEnd"/>
                            <w:r w:rsidRPr="00621427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21427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Pertanian</w:t>
                            </w:r>
                            <w:proofErr w:type="spellEnd"/>
                            <w:r w:rsidRPr="00621427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- IPK 3,8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61692" id="Text Box 1256397358" o:spid="_x0000_s1040" type="#_x0000_t202" style="position:absolute;margin-left:280.1pt;margin-top:343.8pt;width:237.1pt;height:34.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" filled="f" stroked="f" strokeweight=".5pt">
                <v:textbox>
                  <w:txbxContent>
                    <w:p w14:paraId="377A545A" w14:textId="79D38561" w:rsidR="00D0767B" w:rsidRPr="00D0767B" w:rsidRDefault="00621427" w:rsidP="00D0767B">
                      <w:pPr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621427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Sarjana</w:t>
                      </w:r>
                      <w:proofErr w:type="spellEnd"/>
                      <w:r w:rsidRPr="00621427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621427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Pertanian</w:t>
                      </w:r>
                      <w:proofErr w:type="spellEnd"/>
                      <w:r w:rsidRPr="00621427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- IPK 3,81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B98ADA1" wp14:editId="7DE2B539">
                <wp:simplePos x="0" y="0"/>
                <wp:positionH relativeFrom="column">
                  <wp:posOffset>-600075</wp:posOffset>
                </wp:positionH>
                <wp:positionV relativeFrom="paragraph">
                  <wp:posOffset>1959610</wp:posOffset>
                </wp:positionV>
                <wp:extent cx="6753225" cy="40957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532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7B5467F" w14:textId="546E177B" w:rsidR="007202B3" w:rsidRPr="00D0767B" w:rsidRDefault="004F77F7">
                            <w:pPr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 xml:space="preserve">PT </w:t>
                            </w: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>Agrisolusi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 xml:space="preserve"> Sejahtera, Bandung</w:t>
                            </w:r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>Agustus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 xml:space="preserve"> – </w:t>
                            </w: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>Desember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 xml:space="preserve"> 2022</w:t>
                            </w:r>
                            <w:r w:rsidRPr="00D0767B">
                              <w:rPr>
                                <w:rFonts w:ascii="Open Sans" w:hAnsi="Open Sans" w:cs="Open Sans"/>
                                <w:color w:val="E60278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8ADA1" id="Text Box 15" o:spid="_x0000_s1041" type="#_x0000_t202" style="position:absolute;margin-left:-47.25pt;margin-top:154.3pt;width:531.75pt;height:32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" filled="f" stroked="f" strokeweight=".5pt">
                <v:textbox>
                  <w:txbxContent>
                    <w:p w14:paraId="17B5467F" w14:textId="546E177B" w:rsidR="007202B3" w:rsidRPr="00D0767B" w:rsidRDefault="004F77F7">
                      <w:pPr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</w:pPr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 xml:space="preserve">PT </w:t>
                      </w:r>
                      <w:proofErr w:type="spellStart"/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>Agrisolusi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 xml:space="preserve"> Sejahtera, Bandung</w:t>
                      </w:r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 xml:space="preserve"> (</w:t>
                      </w:r>
                      <w:proofErr w:type="spellStart"/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>Agustus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 xml:space="preserve"> – </w:t>
                      </w:r>
                      <w:proofErr w:type="spellStart"/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>Desember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 xml:space="preserve"> 2022</w:t>
                      </w:r>
                      <w:r w:rsidRPr="00D0767B">
                        <w:rPr>
                          <w:rFonts w:ascii="Open Sans" w:hAnsi="Open Sans" w:cs="Open Sans"/>
                          <w:color w:val="E60278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2993978C" wp14:editId="7D4F3893">
                <wp:simplePos x="0" y="0"/>
                <wp:positionH relativeFrom="column">
                  <wp:posOffset>-592455</wp:posOffset>
                </wp:positionH>
                <wp:positionV relativeFrom="paragraph">
                  <wp:posOffset>2259330</wp:posOffset>
                </wp:positionV>
                <wp:extent cx="6657975" cy="438150"/>
                <wp:effectExtent l="0" t="0" r="0" b="0"/>
                <wp:wrapNone/>
                <wp:docPr id="342099824" name="Text Box 3420998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57975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9D43FFC" w14:textId="200C14D2" w:rsidR="004F77F7" w:rsidRPr="00D0767B" w:rsidRDefault="004F77F7" w:rsidP="004F77F7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Asisten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Administrasi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Pertanian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Magang</w:t>
                            </w:r>
                            <w:proofErr w:type="spellEnd"/>
                            <w:r w:rsidRPr="00D0767B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3978C" id="Text Box 342099824" o:spid="_x0000_s1042" type="#_x0000_t202" style="position:absolute;margin-left:-46.65pt;margin-top:177.9pt;width:524.25pt;height:34.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" filled="f" stroked="f" strokeweight=".5pt">
                <v:textbox>
                  <w:txbxContent>
                    <w:p w14:paraId="49D43FFC" w14:textId="200C14D2" w:rsidR="004F77F7" w:rsidRPr="00D0767B" w:rsidRDefault="004F77F7" w:rsidP="004F77F7">
                      <w:pPr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Asisten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Administrasi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Pertanian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 xml:space="preserve"> (</w:t>
                      </w:r>
                      <w:proofErr w:type="spellStart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Magang</w:t>
                      </w:r>
                      <w:proofErr w:type="spellEnd"/>
                      <w:r w:rsidRPr="00D0767B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142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A630D7" wp14:editId="633A5CC1">
                <wp:simplePos x="0" y="0"/>
                <wp:positionH relativeFrom="column">
                  <wp:posOffset>-594360</wp:posOffset>
                </wp:positionH>
                <wp:positionV relativeFrom="paragraph">
                  <wp:posOffset>2540744</wp:posOffset>
                </wp:positionV>
                <wp:extent cx="7067550" cy="94488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67550" cy="944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25B08D7" w14:textId="18DAF8A2" w:rsidR="004F77F7" w:rsidRPr="004F77F7" w:rsidRDefault="004F77F7" w:rsidP="004F77F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Sebaga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ontak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rtama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bag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langg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atau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masok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</w:p>
                          <w:p w14:paraId="6F38A473" w14:textId="601BD8F1" w:rsidR="004F77F7" w:rsidRPr="004F77F7" w:rsidRDefault="004F77F7" w:rsidP="004F77F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mber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dukung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administratif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epada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staf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njual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lewat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telepo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dan email</w:t>
                            </w:r>
                          </w:p>
                          <w:p w14:paraId="6B09BBBF" w14:textId="78B10C0E" w:rsidR="004F77F7" w:rsidRPr="004F77F7" w:rsidRDefault="004F77F7" w:rsidP="004F77F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mbantu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anajer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nyiapk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ater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rtemuan</w:t>
                            </w:r>
                            <w:proofErr w:type="spellEnd"/>
                          </w:p>
                          <w:p w14:paraId="4753D187" w14:textId="6A67FE39" w:rsidR="009C771E" w:rsidRPr="004F77F7" w:rsidRDefault="004F77F7" w:rsidP="004F77F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rekam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jalannya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rtemu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lewat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ncatat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notul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A630D7" id="Text Box 19" o:spid="_x0000_s1043" type="#_x0000_t202" style="position:absolute;margin-left:-46.8pt;margin-top:200.05pt;width:556.5pt;height:74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" filled="f" stroked="f" strokeweight=".5pt">
                <v:textbox>
                  <w:txbxContent>
                    <w:p w14:paraId="425B08D7" w14:textId="18DAF8A2" w:rsidR="004F77F7" w:rsidRPr="004F77F7" w:rsidRDefault="004F77F7" w:rsidP="004F77F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Sebaga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ontak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rtama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bag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langg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atau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masok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</w:p>
                    <w:p w14:paraId="6F38A473" w14:textId="601BD8F1" w:rsidR="004F77F7" w:rsidRPr="004F77F7" w:rsidRDefault="004F77F7" w:rsidP="004F77F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mber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dukung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administratif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epada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staf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njual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lewat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telepo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dan email</w:t>
                      </w:r>
                    </w:p>
                    <w:p w14:paraId="6B09BBBF" w14:textId="78B10C0E" w:rsidR="004F77F7" w:rsidRPr="004F77F7" w:rsidRDefault="004F77F7" w:rsidP="004F77F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mbantu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anajer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nyiapk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ater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rtemuan</w:t>
                      </w:r>
                      <w:proofErr w:type="spellEnd"/>
                    </w:p>
                    <w:p w14:paraId="4753D187" w14:textId="6A67FE39" w:rsidR="009C771E" w:rsidRPr="004F77F7" w:rsidRDefault="004F77F7" w:rsidP="004F77F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rekam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jalannya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rtemu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lewat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ncatat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notul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3843841" wp14:editId="510553F8">
                <wp:simplePos x="0" y="0"/>
                <wp:positionH relativeFrom="column">
                  <wp:posOffset>-593558</wp:posOffset>
                </wp:positionH>
                <wp:positionV relativeFrom="paragraph">
                  <wp:posOffset>4724400</wp:posOffset>
                </wp:positionV>
                <wp:extent cx="1018674" cy="285750"/>
                <wp:effectExtent l="0" t="0" r="0" b="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18674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AB9B578" w14:textId="373AF65B" w:rsidR="00805977" w:rsidRPr="00F44EE9" w:rsidRDefault="00D0767B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MS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Exc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43841" id="Text Box 28" o:spid="_x0000_s1044" type="#_x0000_t202" style="position:absolute;margin-left:-46.75pt;margin-top:372pt;width:80.2pt;height:22.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" filled="f" stroked="f" strokeweight=".5pt">
                <v:textbox>
                  <w:txbxContent>
                    <w:p w14:paraId="6AB9B578" w14:textId="373AF65B" w:rsidR="00805977" w:rsidRPr="00F44EE9" w:rsidRDefault="00D0767B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MS </w:t>
                      </w:r>
                      <w: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Excel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781475F" wp14:editId="54733499">
                <wp:simplePos x="0" y="0"/>
                <wp:positionH relativeFrom="column">
                  <wp:posOffset>385012</wp:posOffset>
                </wp:positionH>
                <wp:positionV relativeFrom="paragraph">
                  <wp:posOffset>4443663</wp:posOffset>
                </wp:positionV>
                <wp:extent cx="1347470" cy="28575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4747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AB0C9F8" w14:textId="1499F64D" w:rsidR="00805977" w:rsidRPr="00F44EE9" w:rsidRDefault="00D0767B" w:rsidP="0080597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MS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Power Po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81475F" id="Text Box 25" o:spid="_x0000_s1045" type="#_x0000_t202" style="position:absolute;margin-left:30.3pt;margin-top:349.9pt;width:106.1pt;height:22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" filled="f" stroked="f" strokeweight=".5pt">
                <v:textbox>
                  <w:txbxContent>
                    <w:p w14:paraId="0AB0C9F8" w14:textId="1499F64D" w:rsidR="00805977" w:rsidRPr="00F44EE9" w:rsidRDefault="00D0767B" w:rsidP="00805977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MS </w:t>
                      </w:r>
                      <w: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Power Point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2147EDA" wp14:editId="62B5B3D0">
                <wp:simplePos x="0" y="0"/>
                <wp:positionH relativeFrom="column">
                  <wp:posOffset>1732280</wp:posOffset>
                </wp:positionH>
                <wp:positionV relativeFrom="paragraph">
                  <wp:posOffset>4724400</wp:posOffset>
                </wp:positionV>
                <wp:extent cx="1467485" cy="285750"/>
                <wp:effectExtent l="0" t="0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6748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218F777" w14:textId="4407FF64" w:rsidR="00805977" w:rsidRPr="00F44EE9" w:rsidRDefault="00D0767B" w:rsidP="0080597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Business Engl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147EDA" id="Text Box 30" o:spid="_x0000_s1046" type="#_x0000_t202" style="position:absolute;margin-left:136.4pt;margin-top:372pt;width:115.55pt;height:22.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" filled="f" stroked="f" strokeweight=".5pt">
                <v:textbox>
                  <w:txbxContent>
                    <w:p w14:paraId="5218F777" w14:textId="4407FF64" w:rsidR="00805977" w:rsidRPr="00F44EE9" w:rsidRDefault="00D0767B" w:rsidP="00805977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Business English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1E2BB61" wp14:editId="6FC0116B">
                <wp:simplePos x="0" y="0"/>
                <wp:positionH relativeFrom="column">
                  <wp:posOffset>1732280</wp:posOffset>
                </wp:positionH>
                <wp:positionV relativeFrom="paragraph">
                  <wp:posOffset>4443095</wp:posOffset>
                </wp:positionV>
                <wp:extent cx="1467853" cy="285750"/>
                <wp:effectExtent l="0" t="0" r="0" b="0"/>
                <wp:wrapNone/>
                <wp:docPr id="1684557859" name="Text Box 16845578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67853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8BBCD6D" w14:textId="6D7E5327" w:rsidR="00D0767B" w:rsidRPr="00F44EE9" w:rsidRDefault="00D0767B" w:rsidP="00D0767B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Manajemen</w:t>
                            </w:r>
                            <w:proofErr w:type="spellEnd"/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E2BB61" id="Text Box 1684557859" o:spid="_x0000_s1047" type="#_x0000_t202" style="position:absolute;margin-left:136.4pt;margin-top:349.85pt;width:115.6pt;height:22.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" filled="f" stroked="f" strokeweight=".5pt">
                <v:textbox>
                  <w:txbxContent>
                    <w:p w14:paraId="78BBCD6D" w14:textId="6D7E5327" w:rsidR="00D0767B" w:rsidRPr="00F44EE9" w:rsidRDefault="00D0767B" w:rsidP="00D0767B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Manajemen</w:t>
                      </w:r>
                      <w:proofErr w:type="spellEnd"/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Email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CE07E95" wp14:editId="3669346D">
                <wp:simplePos x="0" y="0"/>
                <wp:positionH relativeFrom="column">
                  <wp:posOffset>385011</wp:posOffset>
                </wp:positionH>
                <wp:positionV relativeFrom="paragraph">
                  <wp:posOffset>4724400</wp:posOffset>
                </wp:positionV>
                <wp:extent cx="1347536" cy="285750"/>
                <wp:effectExtent l="0" t="0" r="0" b="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47536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1717736" w14:textId="00B79872" w:rsidR="00805977" w:rsidRPr="00F44EE9" w:rsidRDefault="00D0767B" w:rsidP="00805977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Entri</w:t>
                            </w:r>
                            <w:proofErr w:type="spellEnd"/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E07E95" id="Text Box 29" o:spid="_x0000_s1048" type="#_x0000_t202" style="position:absolute;margin-left:30.3pt;margin-top:372pt;width:106.1pt;height:22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" filled="f" stroked="f" strokeweight=".5pt">
                <v:textbox>
                  <w:txbxContent>
                    <w:p w14:paraId="31717736" w14:textId="00B79872" w:rsidR="00805977" w:rsidRPr="00F44EE9" w:rsidRDefault="00D0767B" w:rsidP="00805977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Entri</w:t>
                      </w:r>
                      <w:proofErr w:type="spellEnd"/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 xml:space="preserve"> Data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F1CA96A" wp14:editId="7D0D0B7E">
                <wp:simplePos x="0" y="0"/>
                <wp:positionH relativeFrom="column">
                  <wp:posOffset>-588645</wp:posOffset>
                </wp:positionH>
                <wp:positionV relativeFrom="paragraph">
                  <wp:posOffset>4154805</wp:posOffset>
                </wp:positionV>
                <wp:extent cx="857250" cy="285750"/>
                <wp:effectExtent l="0" t="0" r="0" b="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572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007B0D2" w14:textId="6F7BD798" w:rsidR="00805977" w:rsidRPr="00D0767B" w:rsidRDefault="00D0767B" w:rsidP="00805977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E6027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0767B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E60278"/>
                                <w:sz w:val="24"/>
                                <w:szCs w:val="24"/>
                                <w:lang w:val="en-US"/>
                              </w:rPr>
                              <w:t>Tekn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1CA96A" id="Text Box 27" o:spid="_x0000_s1049" type="#_x0000_t202" style="position:absolute;margin-left:-46.35pt;margin-top:327.15pt;width:67.5pt;height:22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" filled="f" stroked="f" strokeweight=".5pt">
                <v:textbox>
                  <w:txbxContent>
                    <w:p w14:paraId="0007B0D2" w14:textId="6F7BD798" w:rsidR="00805977" w:rsidRPr="00D0767B" w:rsidRDefault="00D0767B" w:rsidP="00805977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E60278"/>
                          <w:sz w:val="24"/>
                          <w:szCs w:val="24"/>
                          <w:lang w:val="en-US"/>
                        </w:rPr>
                      </w:pPr>
                      <w:r w:rsidRPr="00D0767B">
                        <w:rPr>
                          <w:rFonts w:ascii="Open Sans Light" w:hAnsi="Open Sans Light" w:cs="Open Sans Light"/>
                          <w:b/>
                          <w:bCs/>
                          <w:color w:val="E60278"/>
                          <w:sz w:val="24"/>
                          <w:szCs w:val="24"/>
                          <w:lang w:val="en-US"/>
                        </w:rPr>
                        <w:t>Teknis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D8A293D" wp14:editId="787ECF11">
                <wp:simplePos x="0" y="0"/>
                <wp:positionH relativeFrom="column">
                  <wp:posOffset>-590550</wp:posOffset>
                </wp:positionH>
                <wp:positionV relativeFrom="paragraph">
                  <wp:posOffset>4440555</wp:posOffset>
                </wp:positionV>
                <wp:extent cx="971550" cy="28575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715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7835CCD" w14:textId="1873284C" w:rsidR="00634866" w:rsidRPr="00F44EE9" w:rsidRDefault="00D0767B">
                            <w:pPr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0767B">
                              <w:rPr>
                                <w:rFonts w:ascii="Open Sans Light" w:hAnsi="Open Sans Light" w:cs="Open Sans Light"/>
                                <w:color w:val="343434"/>
                                <w:sz w:val="24"/>
                                <w:szCs w:val="24"/>
                                <w:lang w:val="en-US"/>
                              </w:rPr>
                              <w:t>MS 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A293D" id="Text Box 24" o:spid="_x0000_s1050" type="#_x0000_t202" style="position:absolute;margin-left:-46.5pt;margin-top:349.65pt;width:76.5pt;height:22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" filled="f" stroked="f" strokeweight=".5pt">
                <v:textbox>
                  <w:txbxContent>
                    <w:p w14:paraId="57835CCD" w14:textId="1873284C" w:rsidR="00634866" w:rsidRPr="00F44EE9" w:rsidRDefault="00D0767B">
                      <w:pPr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</w:pPr>
                      <w:r w:rsidRPr="00D0767B">
                        <w:rPr>
                          <w:rFonts w:ascii="Open Sans Light" w:hAnsi="Open Sans Light" w:cs="Open Sans Light"/>
                          <w:color w:val="343434"/>
                          <w:sz w:val="24"/>
                          <w:szCs w:val="24"/>
                          <w:lang w:val="en-US"/>
                        </w:rPr>
                        <w:t>MS Word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90EAD64" wp14:editId="67C9AE03">
                <wp:simplePos x="0" y="0"/>
                <wp:positionH relativeFrom="column">
                  <wp:posOffset>-600075</wp:posOffset>
                </wp:positionH>
                <wp:positionV relativeFrom="paragraph">
                  <wp:posOffset>3701415</wp:posOffset>
                </wp:positionV>
                <wp:extent cx="3743325" cy="53340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4332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BB930F9" w14:textId="616D2BBC" w:rsidR="000A5229" w:rsidRPr="00D020FC" w:rsidRDefault="00D0767B" w:rsidP="000A5229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020F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  <w:t>KETERAMPI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EAD64" id="Text Box 11" o:spid="_x0000_s1051" type="#_x0000_t202" style="position:absolute;margin-left:-47.25pt;margin-top:291.45pt;width:294.75pt;height:4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" filled="f" stroked="f" strokeweight=".5pt">
                <v:textbox>
                  <w:txbxContent>
                    <w:p w14:paraId="3BB930F9" w14:textId="616D2BBC" w:rsidR="000A5229" w:rsidRPr="00D020FC" w:rsidRDefault="00D0767B" w:rsidP="000A5229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</w:pPr>
                      <w:r w:rsidRPr="00D020FC"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  <w:t>KETERAMPILAN</w:t>
                      </w:r>
                    </w:p>
                  </w:txbxContent>
                </v:textbox>
              </v:shape>
            </w:pict>
          </mc:Fallback>
        </mc:AlternateContent>
      </w:r>
      <w:r w:rsidR="00D0767B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ABF420C" wp14:editId="3F25931D">
                <wp:simplePos x="0" y="0"/>
                <wp:positionH relativeFrom="column">
                  <wp:posOffset>-600075</wp:posOffset>
                </wp:positionH>
                <wp:positionV relativeFrom="paragraph">
                  <wp:posOffset>1594485</wp:posOffset>
                </wp:positionV>
                <wp:extent cx="6905625" cy="5334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0562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E32106" w14:textId="2A3936B2" w:rsidR="000A5229" w:rsidRPr="00D020FC" w:rsidRDefault="004F77F7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020F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D3880"/>
                                <w:sz w:val="40"/>
                                <w:szCs w:val="40"/>
                                <w:lang w:val="en-US"/>
                              </w:rPr>
                              <w:t>PENGALAMAN KER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F420C" id="Text Box 9" o:spid="_x0000_s1052" type="#_x0000_t202" style="position:absolute;margin-left:-47.25pt;margin-top:125.55pt;width:543.75pt;height:4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" filled="f" stroked="f" strokeweight=".5pt">
                <v:textbox>
                  <w:txbxContent>
                    <w:p w14:paraId="12E32106" w14:textId="2A3936B2" w:rsidR="000A5229" w:rsidRPr="00D020FC" w:rsidRDefault="004F77F7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</w:pPr>
                      <w:r w:rsidRPr="00D020FC">
                        <w:rPr>
                          <w:rFonts w:ascii="Open Sans SemiBold" w:hAnsi="Open Sans SemiBold" w:cs="Open Sans SemiBold"/>
                          <w:b/>
                          <w:bCs/>
                          <w:color w:val="0D3880"/>
                          <w:sz w:val="40"/>
                          <w:szCs w:val="40"/>
                          <w:lang w:val="en-US"/>
                        </w:rPr>
                        <w:t>PENGALAMAN KERJA</w:t>
                      </w:r>
                    </w:p>
                  </w:txbxContent>
                </v:textbox>
              </v:shape>
            </w:pict>
          </mc:Fallback>
        </mc:AlternateContent>
      </w:r>
      <w:r w:rsidR="004F77F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DCAA2E8" wp14:editId="29B2DF01">
                <wp:simplePos x="0" y="0"/>
                <wp:positionH relativeFrom="column">
                  <wp:posOffset>2261235</wp:posOffset>
                </wp:positionH>
                <wp:positionV relativeFrom="paragraph">
                  <wp:posOffset>1015560</wp:posOffset>
                </wp:positionV>
                <wp:extent cx="4084271" cy="333375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84271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90E93E5" w14:textId="0A573A43" w:rsidR="00C437F8" w:rsidRPr="004F77F7" w:rsidRDefault="004F77F7" w:rsidP="004F77F7">
                            <w:pPr>
                              <w:jc w:val="center"/>
                              <w:rPr>
                                <w:rFonts w:ascii="Open Sans" w:hAnsi="Open Sans" w:cs="Open Sans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F77F7">
                              <w:rPr>
                                <w:rFonts w:ascii="Open Sans" w:hAnsi="Open Sans" w:cs="Open Sans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HP: +62-822 123456789 | Email:</w:t>
                            </w: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4F77F7">
                              <w:rPr>
                                <w:rFonts w:ascii="Open Sans" w:hAnsi="Open Sans" w:cs="Open Sans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abimanyu.sapta@e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CAA2E8" id="Text Box 12" o:spid="_x0000_s1053" type="#_x0000_t202" style="position:absolute;margin-left:178.05pt;margin-top:79.95pt;width:321.6pt;height:26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" filled="f" stroked="f" strokeweight=".5pt">
                <v:textbox>
                  <w:txbxContent>
                    <w:p w14:paraId="390E93E5" w14:textId="0A573A43" w:rsidR="00C437F8" w:rsidRPr="004F77F7" w:rsidRDefault="004F77F7" w:rsidP="004F77F7">
                      <w:pPr>
                        <w:jc w:val="center"/>
                        <w:rPr>
                          <w:rFonts w:ascii="Open Sans" w:hAnsi="Open Sans" w:cs="Open Sans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4F77F7">
                        <w:rPr>
                          <w:rFonts w:ascii="Open Sans" w:hAnsi="Open Sans" w:cs="Open Sans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HP: +62-822 123456789 | Email:</w:t>
                      </w:r>
                      <w:r>
                        <w:rPr>
                          <w:rFonts w:ascii="Open Sans" w:hAnsi="Open Sans" w:cs="Open Sans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4F77F7">
                        <w:rPr>
                          <w:rFonts w:ascii="Open Sans" w:hAnsi="Open Sans" w:cs="Open Sans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abimanyu.sapta@email.com</w:t>
                      </w:r>
                    </w:p>
                  </w:txbxContent>
                </v:textbox>
              </v:shape>
            </w:pict>
          </mc:Fallback>
        </mc:AlternateContent>
      </w:r>
      <w:r w:rsidR="004F77F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636C09A5" wp14:editId="4E21E1C9">
                <wp:simplePos x="0" y="0"/>
                <wp:positionH relativeFrom="column">
                  <wp:posOffset>2162175</wp:posOffset>
                </wp:positionH>
                <wp:positionV relativeFrom="paragraph">
                  <wp:posOffset>1005205</wp:posOffset>
                </wp:positionV>
                <wp:extent cx="4276725" cy="302260"/>
                <wp:effectExtent l="0" t="0" r="3175" b="2540"/>
                <wp:wrapNone/>
                <wp:docPr id="1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76725" cy="3022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D388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9EDF13" id="Rounded Rectangle 5" o:spid="_x0000_s1026" style="position:absolute;margin-left:170.25pt;margin-top:79.15pt;width:336.75pt;height:23.8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" fillcolor="#0d3880" stroked="f"/>
            </w:pict>
          </mc:Fallback>
        </mc:AlternateContent>
      </w:r>
      <w:r w:rsidR="004F77F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82990AF" wp14:editId="04DFAD3F">
                <wp:simplePos x="0" y="0"/>
                <wp:positionH relativeFrom="column">
                  <wp:posOffset>2080470</wp:posOffset>
                </wp:positionH>
                <wp:positionV relativeFrom="paragraph">
                  <wp:posOffset>-12583</wp:posOffset>
                </wp:positionV>
                <wp:extent cx="4533900" cy="968928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33900" cy="9689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585D155" w14:textId="3BD13F8B" w:rsidR="00CB090F" w:rsidRPr="00F44EE9" w:rsidRDefault="004F77F7" w:rsidP="003D3C7D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</w:pP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Lulus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Agribisnis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deng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eterampil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omunikas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dan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omputer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telah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teruj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ncar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osis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sebaga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asiste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administras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rtani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di PT Agri Jaya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ngoptimalk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eterampil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organisas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dan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anajeme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bisnis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pertania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serta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endukung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komunikasi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internal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maupun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eksternal</w:t>
                            </w:r>
                            <w:proofErr w:type="spellEnd"/>
                            <w:r w:rsidRPr="004F77F7">
                              <w:rPr>
                                <w:rFonts w:ascii="Open Sans Light" w:hAnsi="Open Sans Light" w:cs="Open Sans Light"/>
                                <w:color w:val="34343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990AF" id="Text Box 8" o:spid="_x0000_s1054" type="#_x0000_t202" style="position:absolute;margin-left:163.8pt;margin-top:-1pt;width:357pt;height:76.3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" filled="f" stroked="f" strokeweight=".5pt">
                <v:textbox>
                  <w:txbxContent>
                    <w:p w14:paraId="1585D155" w14:textId="3BD13F8B" w:rsidR="00CB090F" w:rsidRPr="00F44EE9" w:rsidRDefault="004F77F7" w:rsidP="003D3C7D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</w:pP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Lulus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Agribisnis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deng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eterampil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omunikas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dan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omputer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yang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telah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teruj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.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ncar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osis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sebaga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asiste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administras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rtani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di PT Agri Jaya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untuk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ngoptimalk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eterampil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organisas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dan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anajeme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bisnis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pertania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,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serta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endukung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komunikasi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internal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maupun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 xml:space="preserve"> </w:t>
                      </w:r>
                      <w:proofErr w:type="spellStart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eksternal</w:t>
                      </w:r>
                      <w:proofErr w:type="spellEnd"/>
                      <w:r w:rsidRPr="004F77F7">
                        <w:rPr>
                          <w:rFonts w:ascii="Open Sans Light" w:hAnsi="Open Sans Light" w:cs="Open Sans Light"/>
                          <w:color w:val="34343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F77F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44E3931" wp14:editId="1405F978">
                <wp:simplePos x="0" y="0"/>
                <wp:positionH relativeFrom="column">
                  <wp:posOffset>-484742</wp:posOffset>
                </wp:positionH>
                <wp:positionV relativeFrom="paragraph">
                  <wp:posOffset>958467</wp:posOffset>
                </wp:positionV>
                <wp:extent cx="2356997" cy="5334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56997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4B72449" w14:textId="4FA721BC" w:rsidR="00CB090F" w:rsidRPr="004F77F7" w:rsidRDefault="004F77F7" w:rsidP="004F77F7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343434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F77F7">
                              <w:rPr>
                                <w:rFonts w:ascii="Open Sans SemiBold" w:hAnsi="Open Sans SemiBold" w:cs="Open Sans SemiBold"/>
                                <w:color w:val="343434"/>
                                <w:sz w:val="32"/>
                                <w:szCs w:val="32"/>
                                <w:lang w:val="en-US"/>
                              </w:rPr>
                              <w:t>Job Tit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E3931" id="Text Box 7" o:spid="_x0000_s1055" type="#_x0000_t202" style="position:absolute;margin-left:-38.15pt;margin-top:75.45pt;width:185.6pt;height:42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" filled="f" stroked="f" strokeweight=".5pt">
                <v:textbox>
                  <w:txbxContent>
                    <w:p w14:paraId="54B72449" w14:textId="4FA721BC" w:rsidR="00CB090F" w:rsidRPr="004F77F7" w:rsidRDefault="004F77F7" w:rsidP="004F77F7">
                      <w:pPr>
                        <w:jc w:val="right"/>
                        <w:rPr>
                          <w:rFonts w:ascii="Open Sans SemiBold" w:hAnsi="Open Sans SemiBold" w:cs="Open Sans SemiBold"/>
                          <w:color w:val="343434"/>
                          <w:sz w:val="32"/>
                          <w:szCs w:val="32"/>
                          <w:lang w:val="en-US"/>
                        </w:rPr>
                      </w:pPr>
                      <w:r w:rsidRPr="004F77F7">
                        <w:rPr>
                          <w:rFonts w:ascii="Open Sans SemiBold" w:hAnsi="Open Sans SemiBold" w:cs="Open Sans SemiBold"/>
                          <w:color w:val="343434"/>
                          <w:sz w:val="32"/>
                          <w:szCs w:val="32"/>
                          <w:lang w:val="en-US"/>
                        </w:rPr>
                        <w:t>Job Titles</w:t>
                      </w:r>
                    </w:p>
                  </w:txbxContent>
                </v:textbox>
              </v:shape>
            </w:pict>
          </mc:Fallback>
        </mc:AlternateContent>
      </w:r>
      <w:r w:rsidR="004F77F7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2E1A4FD" wp14:editId="4440312F">
                <wp:simplePos x="0" y="0"/>
                <wp:positionH relativeFrom="column">
                  <wp:posOffset>-616945</wp:posOffset>
                </wp:positionH>
                <wp:positionV relativeFrom="paragraph">
                  <wp:posOffset>-187287</wp:posOffset>
                </wp:positionV>
                <wp:extent cx="2489200" cy="683046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200" cy="6830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0E9D80" w14:textId="1AE8D3F7" w:rsidR="006066A6" w:rsidRPr="00F44EE9" w:rsidRDefault="004F77F7" w:rsidP="006066A6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343434"/>
                                <w:sz w:val="70"/>
                                <w:szCs w:val="70"/>
                                <w:lang w:val="en-US"/>
                              </w:rPr>
                            </w:pPr>
                            <w:proofErr w:type="spellStart"/>
                            <w:r w:rsidRPr="004F77F7">
                              <w:rPr>
                                <w:rFonts w:ascii="Open Sans SemiBold" w:hAnsi="Open Sans SemiBold" w:cs="Open Sans SemiBold"/>
                                <w:color w:val="343434"/>
                                <w:sz w:val="70"/>
                                <w:szCs w:val="70"/>
                                <w:lang w:val="en-US"/>
                              </w:rPr>
                              <w:t>Abimanyu</w:t>
                            </w:r>
                            <w:proofErr w:type="spellEnd"/>
                            <w:r w:rsidRPr="004F77F7">
                              <w:rPr>
                                <w:rFonts w:ascii="Open Sans SemiBold" w:hAnsi="Open Sans SemiBold" w:cs="Open Sans SemiBold"/>
                                <w:color w:val="343434"/>
                                <w:sz w:val="70"/>
                                <w:szCs w:val="7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1A4FD" id="Text Box 5" o:spid="_x0000_s1056" type="#_x0000_t202" style="position:absolute;margin-left:-48.6pt;margin-top:-14.75pt;width:196pt;height:53.8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" filled="f" stroked="f" strokeweight=".5pt">
                <v:textbox>
                  <w:txbxContent>
                    <w:p w14:paraId="2F0E9D80" w14:textId="1AE8D3F7" w:rsidR="006066A6" w:rsidRPr="00F44EE9" w:rsidRDefault="004F77F7" w:rsidP="006066A6">
                      <w:pPr>
                        <w:jc w:val="right"/>
                        <w:rPr>
                          <w:rFonts w:ascii="Open Sans SemiBold" w:hAnsi="Open Sans SemiBold" w:cs="Open Sans SemiBold"/>
                          <w:color w:val="343434"/>
                          <w:sz w:val="70"/>
                          <w:szCs w:val="70"/>
                          <w:lang w:val="en-US"/>
                        </w:rPr>
                      </w:pPr>
                      <w:proofErr w:type="spellStart"/>
                      <w:r w:rsidRPr="004F77F7">
                        <w:rPr>
                          <w:rFonts w:ascii="Open Sans SemiBold" w:hAnsi="Open Sans SemiBold" w:cs="Open Sans SemiBold"/>
                          <w:color w:val="343434"/>
                          <w:sz w:val="70"/>
                          <w:szCs w:val="70"/>
                          <w:lang w:val="en-US"/>
                        </w:rPr>
                        <w:t>Abimanyu</w:t>
                      </w:r>
                      <w:proofErr w:type="spellEnd"/>
                      <w:r w:rsidRPr="004F77F7">
                        <w:rPr>
                          <w:rFonts w:ascii="Open Sans SemiBold" w:hAnsi="Open Sans SemiBold" w:cs="Open Sans SemiBold"/>
                          <w:color w:val="343434"/>
                          <w:sz w:val="70"/>
                          <w:szCs w:val="7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D3C7D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9588BA2" wp14:editId="6DABA194">
                <wp:simplePos x="0" y="0"/>
                <wp:positionH relativeFrom="column">
                  <wp:posOffset>-616945</wp:posOffset>
                </wp:positionH>
                <wp:positionV relativeFrom="paragraph">
                  <wp:posOffset>330506</wp:posOffset>
                </wp:positionV>
                <wp:extent cx="2489812" cy="7429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812" cy="742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1353E2" w14:textId="7BCAF481" w:rsidR="006066A6" w:rsidRPr="00D0767B" w:rsidRDefault="004F77F7" w:rsidP="006066A6">
                            <w:pPr>
                              <w:jc w:val="right"/>
                              <w:rPr>
                                <w:rFonts w:ascii="Open Sans ExtraBold" w:hAnsi="Open Sans ExtraBold" w:cs="Open Sans ExtraBold"/>
                                <w:color w:val="E60278"/>
                                <w:sz w:val="70"/>
                                <w:szCs w:val="70"/>
                                <w:lang w:val="en-US"/>
                              </w:rPr>
                            </w:pPr>
                            <w:proofErr w:type="spellStart"/>
                            <w:r w:rsidRPr="00D0767B">
                              <w:rPr>
                                <w:rFonts w:ascii="Open Sans ExtraBold" w:hAnsi="Open Sans ExtraBold" w:cs="Open Sans ExtraBold"/>
                                <w:color w:val="E60278"/>
                                <w:sz w:val="70"/>
                                <w:szCs w:val="70"/>
                                <w:lang w:val="en-US"/>
                              </w:rPr>
                              <w:t>Sapt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88BA2" id="Text Box 6" o:spid="_x0000_s1057" type="#_x0000_t202" style="position:absolute;margin-left:-48.6pt;margin-top:26pt;width:196.05pt;height:58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" filled="f" stroked="f" strokeweight=".5pt">
                <v:textbox>
                  <w:txbxContent>
                    <w:p w14:paraId="5D1353E2" w14:textId="7BCAF481" w:rsidR="006066A6" w:rsidRPr="00D0767B" w:rsidRDefault="004F77F7" w:rsidP="006066A6">
                      <w:pPr>
                        <w:jc w:val="right"/>
                        <w:rPr>
                          <w:rFonts w:ascii="Open Sans ExtraBold" w:hAnsi="Open Sans ExtraBold" w:cs="Open Sans ExtraBold"/>
                          <w:color w:val="E60278"/>
                          <w:sz w:val="70"/>
                          <w:szCs w:val="70"/>
                          <w:lang w:val="en-US"/>
                        </w:rPr>
                      </w:pPr>
                      <w:proofErr w:type="spellStart"/>
                      <w:r w:rsidRPr="00D0767B">
                        <w:rPr>
                          <w:rFonts w:ascii="Open Sans ExtraBold" w:hAnsi="Open Sans ExtraBold" w:cs="Open Sans ExtraBold"/>
                          <w:color w:val="E60278"/>
                          <w:sz w:val="70"/>
                          <w:szCs w:val="70"/>
                          <w:lang w:val="en-US"/>
                        </w:rPr>
                        <w:t>Sapt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80E7A" w:rsidRPr="00F44EE9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31DE81BF" wp14:editId="6C628BDF">
                <wp:simplePos x="0" y="0"/>
                <wp:positionH relativeFrom="column">
                  <wp:posOffset>-909320</wp:posOffset>
                </wp:positionH>
                <wp:positionV relativeFrom="paragraph">
                  <wp:posOffset>8924925</wp:posOffset>
                </wp:positionV>
                <wp:extent cx="7772400" cy="228600"/>
                <wp:effectExtent l="0" t="0" r="0" b="0"/>
                <wp:wrapNone/>
                <wp:docPr id="4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0D388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3B603" id="Rectangle 32" o:spid="_x0000_s1026" style="position:absolute;margin-left:-71.6pt;margin-top:702.75pt;width:612pt;height:1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" fillcolor="#0d3880" stroked="f"/>
            </w:pict>
          </mc:Fallback>
        </mc:AlternateContent>
      </w:r>
    </w:p>
    <w:sectPr w:rsidR="004D1336" w:rsidRPr="00F44EE9" w:rsidSect="00553CB4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361289"/>
    <w:multiLevelType w:val="hybridMultilevel"/>
    <w:tmpl w:val="79064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95602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bIwNzYwNjczMzFR0lEKTi0uzszPAykwqgUAT/aHMywAAAA="/>
  </w:docVars>
  <w:rsids>
    <w:rsidRoot w:val="00B57ED3"/>
    <w:rsid w:val="00061E81"/>
    <w:rsid w:val="0007459D"/>
    <w:rsid w:val="000A5229"/>
    <w:rsid w:val="000F6F82"/>
    <w:rsid w:val="001B22A9"/>
    <w:rsid w:val="001D67CD"/>
    <w:rsid w:val="002B42F4"/>
    <w:rsid w:val="002E3E97"/>
    <w:rsid w:val="003D3C7D"/>
    <w:rsid w:val="00415EC5"/>
    <w:rsid w:val="0043437A"/>
    <w:rsid w:val="00486873"/>
    <w:rsid w:val="004D1336"/>
    <w:rsid w:val="004F77F7"/>
    <w:rsid w:val="00553CB4"/>
    <w:rsid w:val="006066A6"/>
    <w:rsid w:val="00621427"/>
    <w:rsid w:val="00634866"/>
    <w:rsid w:val="00680E7A"/>
    <w:rsid w:val="006B3656"/>
    <w:rsid w:val="007202B3"/>
    <w:rsid w:val="00805977"/>
    <w:rsid w:val="0088745C"/>
    <w:rsid w:val="008F3B22"/>
    <w:rsid w:val="009C771E"/>
    <w:rsid w:val="00A82A99"/>
    <w:rsid w:val="00AC4F7A"/>
    <w:rsid w:val="00B57ED3"/>
    <w:rsid w:val="00B66E14"/>
    <w:rsid w:val="00BC7470"/>
    <w:rsid w:val="00C437F8"/>
    <w:rsid w:val="00C93793"/>
    <w:rsid w:val="00CB090F"/>
    <w:rsid w:val="00D020FC"/>
    <w:rsid w:val="00D0767B"/>
    <w:rsid w:val="00D8255D"/>
    <w:rsid w:val="00DC3992"/>
    <w:rsid w:val="00E10FF5"/>
    <w:rsid w:val="00F05C23"/>
    <w:rsid w:val="00F4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1F1B2"/>
  <w15:chartTrackingRefBased/>
  <w15:docId w15:val="{D280F8D1-D419-4531-B3DB-2294D9784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7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B35979E4CDF4092EFB53B4479A5C2" ma:contentTypeVersion="17" ma:contentTypeDescription="Create a new document." ma:contentTypeScope="" ma:versionID="71350fcf0a7c68715857a379ce0110c4">
  <xsd:schema xmlns:xsd="http://www.w3.org/2001/XMLSchema" xmlns:xs="http://www.w3.org/2001/XMLSchema" xmlns:p="http://schemas.microsoft.com/office/2006/metadata/properties" xmlns:ns2="90cb2a4b-c6ce-4422-b87a-e8677d527939" xmlns:ns3="b354745f-1d81-495c-bb08-6bf11ed58af9" targetNamespace="http://schemas.microsoft.com/office/2006/metadata/properties" ma:root="true" ma:fieldsID="b7ab3bcb050c70790840bfa9a23acd3e" ns2:_="" ns3:_="">
    <xsd:import namespace="90cb2a4b-c6ce-4422-b87a-e8677d527939"/>
    <xsd:import namespace="b354745f-1d81-495c-bb08-6bf11ed58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2a4b-c6ce-4422-b87a-e8677d5279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777a30c-0a84-469f-82f2-8343e668b0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54745f-1d81-495c-bb08-6bf11ed58af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2416dd4-5062-4886-b6b9-f78daf0ff139}" ma:internalName="TaxCatchAll" ma:showField="CatchAllData" ma:web="b354745f-1d81-495c-bb08-6bf11ed58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cb2a4b-c6ce-4422-b87a-e8677d527939">
      <Terms xmlns="http://schemas.microsoft.com/office/infopath/2007/PartnerControls"/>
    </lcf76f155ced4ddcb4097134ff3c332f>
    <TaxCatchAll xmlns="b354745f-1d81-495c-bb08-6bf11ed58af9" xsi:nil="true"/>
  </documentManagement>
</p:properties>
</file>

<file path=customXml/itemProps1.xml><?xml version="1.0" encoding="utf-8"?>
<ds:datastoreItem xmlns:ds="http://schemas.openxmlformats.org/officeDocument/2006/customXml" ds:itemID="{297CBFE7-6742-4E2C-A138-D031F107FF5B}"/>
</file>

<file path=customXml/itemProps2.xml><?xml version="1.0" encoding="utf-8"?>
<ds:datastoreItem xmlns:ds="http://schemas.openxmlformats.org/officeDocument/2006/customXml" ds:itemID="{B29AFA63-29C0-4BA1-93B8-5A9E98878F03}"/>
</file>

<file path=customXml/itemProps3.xml><?xml version="1.0" encoding="utf-8"?>
<ds:datastoreItem xmlns:ds="http://schemas.openxmlformats.org/officeDocument/2006/customXml" ds:itemID="{234654A0-8AF6-4350-851A-3D398857F78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ong Yap Zhun</cp:lastModifiedBy>
  <cp:revision>2</cp:revision>
  <dcterms:created xsi:type="dcterms:W3CDTF">2024-03-27T10:23:00Z</dcterms:created>
  <dcterms:modified xsi:type="dcterms:W3CDTF">2024-03-2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B35979E4CDF4092EFB53B4479A5C2</vt:lpwstr>
  </property>
</Properties>
</file>